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93d529f4c4c6764a2df8b74558d025be7491c63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09. Правовое заключение о возможности строительства на земельном участк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участку анализируются категория земель, вид разрешенного использования, территориальная зона, предельные параметры строительства, красные линии, зоны с особыми условиями использования территории и техническая возможность подключения. В ГПЗУ отражена охранная зона линии электропередачи, уменьшающая пятно застройки на 18 процент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013626a759ae5f50617af997057a6406e74e14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АВОВОЕ ЗАКЛЮЧЕНИЕ О ВОЗМОЖНОСТИ СТРОИТЕЛЬСТВА НА ЗЕМЕЛЬНОМ УЧАСТКЕ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земельный участок площадью 2 400 кв. м, кадастровый номер 50:15:0060402:51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участку анализируются категория земель, вид разрешенного использования, территориальная зона, предельные параметры строительства, красные линии, зоны с особыми условиями использования территории и техническая возможность подключения. В ГПЗУ отражена охранная зона линии электропередачи, уменьшающая пятно застройки на 18 процентов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4Z</dcterms:created>
  <dcterms:modified xsi:type="dcterms:W3CDTF">2026-07-18T09:19:5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